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9"/>
        <w:gridCol w:w="291"/>
        <w:gridCol w:w="8111"/>
      </w:tblGrid>
      <w:tr w:rsidR="00C56A3F" w:rsidRPr="00D515FD" w14:paraId="2DF12B20" w14:textId="77777777" w:rsidTr="00C56A3F">
        <w:tc>
          <w:tcPr>
            <w:tcW w:w="1439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14:paraId="348358C4" w14:textId="1600631A" w:rsidR="00C56A3F" w:rsidRPr="00221E3D" w:rsidRDefault="00990F5D" w:rsidP="00990F5D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la LPSE Kabupaten Ogan Komering Ilir</w:t>
            </w:r>
          </w:p>
        </w:tc>
      </w:tr>
      <w:tr w:rsidR="00C56A3F" w:rsidRPr="00D515FD" w14:paraId="50364F87" w14:textId="77777777" w:rsidTr="00990F5D">
        <w:trPr>
          <w:trHeight w:val="394"/>
        </w:trPr>
        <w:tc>
          <w:tcPr>
            <w:tcW w:w="1439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14:paraId="15B808CD" w14:textId="35A50A92" w:rsidR="00C56A3F" w:rsidRPr="00C56A3F" w:rsidRDefault="00990F5D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di Kayuagung</w:t>
            </w:r>
          </w:p>
        </w:tc>
      </w:tr>
    </w:tbl>
    <w:p w14:paraId="003C522C" w14:textId="77777777" w:rsidR="00DB00A3" w:rsidRDefault="00DB00A3" w:rsidP="00FB73D0"/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04A8C7EB"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14:paraId="1331F482" w14:textId="3FD1E07A"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14:paraId="78C23DBE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781CB78F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0192520F" w14:textId="79D5A54C"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14:paraId="0E27F963" w14:textId="025EEC7F"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;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14:paraId="67AB2A9F" w14:textId="4F625338" w:rsidR="00AB3034" w:rsidRDefault="00E713A0" w:rsidP="00990F5D">
      <w:pPr>
        <w:pStyle w:val="ListParagraph"/>
        <w:numPr>
          <w:ilvl w:val="0"/>
          <w:numId w:val="12"/>
        </w:numPr>
        <w:spacing w:line="276" w:lineRule="auto"/>
      </w:pPr>
      <w:r w:rsidRPr="00E713A0">
        <w:t xml:space="preserve">Membebaskan </w:t>
      </w:r>
      <w:r w:rsidR="00990F5D" w:rsidRPr="00990F5D">
        <w:t>LPSE Kabupaten Ogan Komering Ilir</w:t>
      </w:r>
      <w:bookmarkStart w:id="0" w:name="_GoBack"/>
      <w:bookmarkEnd w:id="0"/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14:paraId="05411C78" w14:textId="77777777" w:rsidR="0017248B" w:rsidRDefault="0017248B" w:rsidP="0064341F">
      <w:pPr>
        <w:spacing w:before="240" w:line="240" w:lineRule="auto"/>
        <w:rPr>
          <w:lang w:val="en-US"/>
        </w:rPr>
      </w:pPr>
    </w:p>
    <w:p w14:paraId="33595A71" w14:textId="77777777" w:rsidR="001B0FF4" w:rsidRDefault="001B0FF4" w:rsidP="0064341F">
      <w:pPr>
        <w:spacing w:before="240" w:line="240" w:lineRule="auto"/>
        <w:rPr>
          <w:lang w:val="en-US"/>
        </w:rPr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4461E" w14:textId="77777777" w:rsidR="00A23441" w:rsidRDefault="00A23441" w:rsidP="00D813D1">
      <w:pPr>
        <w:spacing w:after="0" w:line="240" w:lineRule="auto"/>
      </w:pPr>
      <w:r>
        <w:separator/>
      </w:r>
    </w:p>
  </w:endnote>
  <w:endnote w:type="continuationSeparator" w:id="0">
    <w:p w14:paraId="6FED462C" w14:textId="77777777" w:rsidR="00A23441" w:rsidRDefault="00A23441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58539" w14:textId="77777777" w:rsidR="00A23441" w:rsidRDefault="00A23441" w:rsidP="00D813D1">
      <w:pPr>
        <w:spacing w:after="0" w:line="240" w:lineRule="auto"/>
      </w:pPr>
      <w:r>
        <w:separator/>
      </w:r>
    </w:p>
  </w:footnote>
  <w:footnote w:type="continuationSeparator" w:id="0">
    <w:p w14:paraId="2FC44E4F" w14:textId="77777777" w:rsidR="00A23441" w:rsidRDefault="00A23441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14:paraId="5EE6D2BE" w14:textId="59F285CA"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14:paraId="5A0A26DC" w14:textId="60B1CC7D"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14:paraId="00E31B0D" w14:textId="32E7008E"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14:paraId="1A1BEF66" w14:textId="061DDC29"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</w:t>
      </w:r>
      <w:r w:rsidR="00990F5D">
        <w:rPr>
          <w:lang w:val="en-US"/>
        </w:rPr>
        <w:t>andatangani, contoh: 01 Jan 202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0F5D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3441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35A1E7-E079-403D-9EC3-F0E5E43B4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user</cp:lastModifiedBy>
  <cp:revision>38</cp:revision>
  <cp:lastPrinted>2022-03-23T10:25:00Z</cp:lastPrinted>
  <dcterms:created xsi:type="dcterms:W3CDTF">2022-03-31T06:03:00Z</dcterms:created>
  <dcterms:modified xsi:type="dcterms:W3CDTF">2023-02-15T08:00:00Z</dcterms:modified>
</cp:coreProperties>
</file>